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23E7FAC9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 xml:space="preserve">BE </w:t>
            </w:r>
            <w:r w:rsidR="00A97D27">
              <w:t>7</w:t>
            </w:r>
            <w:r w:rsidR="00CF2E25">
              <w:t xml:space="preserve"> [</w:t>
            </w:r>
            <w:r w:rsidR="0066699A">
              <w:t>S</w:t>
            </w:r>
            <w:r w:rsidR="00A97D27">
              <w:t>7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36E40CF1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NO.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67176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34636B6E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A97D27">
              <w:rPr>
                <w:rFonts w:ascii="Times New Roman" w:hAnsi="Times New Roman"/>
                <w:sz w:val="24"/>
                <w:szCs w:val="24"/>
              </w:rPr>
              <w:t>37</w:t>
            </w:r>
            <w:r w:rsidR="00564223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36DC47B" w:rsidR="006A03C5" w:rsidRPr="00976DF8" w:rsidRDefault="00A97D27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2FD46C3A" w14:textId="77777777" w:rsidR="00DF0C27" w:rsidRDefault="00DF0C27" w:rsidP="00DF0C27">
            <w:pPr>
              <w:ind w:right="-108"/>
            </w:pPr>
            <w:r>
              <w:t>&lt;!DOCTYPE html&gt;</w:t>
            </w:r>
          </w:p>
          <w:p w14:paraId="0348B65B" w14:textId="77777777" w:rsidR="00DF0C27" w:rsidRDefault="00DF0C27" w:rsidP="00DF0C27">
            <w:pPr>
              <w:ind w:right="-108"/>
            </w:pPr>
            <w:r>
              <w:t>&lt;html lang="</w:t>
            </w:r>
            <w:proofErr w:type="spellStart"/>
            <w:r>
              <w:t>en</w:t>
            </w:r>
            <w:proofErr w:type="spellEnd"/>
            <w:r>
              <w:t>"&gt;</w:t>
            </w:r>
          </w:p>
          <w:p w14:paraId="178866E6" w14:textId="77777777" w:rsidR="00DF0C27" w:rsidRDefault="00DF0C27" w:rsidP="00DF0C27">
            <w:pPr>
              <w:ind w:right="-108"/>
            </w:pPr>
            <w:r>
              <w:t xml:space="preserve">  &lt;head&gt;</w:t>
            </w:r>
          </w:p>
          <w:p w14:paraId="66E054FB" w14:textId="77777777" w:rsidR="00DF0C27" w:rsidRDefault="00DF0C27" w:rsidP="00DF0C27">
            <w:pPr>
              <w:ind w:right="-108"/>
            </w:pPr>
            <w:r>
              <w:t xml:space="preserve">    &lt;meta charset="UTF-8" /&gt;</w:t>
            </w:r>
          </w:p>
          <w:p w14:paraId="47290058" w14:textId="77777777" w:rsidR="00DF0C27" w:rsidRDefault="00DF0C27" w:rsidP="00DF0C27">
            <w:pPr>
              <w:ind w:right="-108"/>
            </w:pPr>
            <w:r>
              <w:t xml:space="preserve">    &lt;meta http-</w:t>
            </w:r>
            <w:proofErr w:type="spellStart"/>
            <w:r>
              <w:t>equiv</w:t>
            </w:r>
            <w:proofErr w:type="spellEnd"/>
            <w:r>
              <w:t>="X-UA-Compatible" content="IE=edge" /&gt;</w:t>
            </w:r>
          </w:p>
          <w:p w14:paraId="0AFEFDAC" w14:textId="77777777" w:rsidR="00DF0C27" w:rsidRDefault="00DF0C27" w:rsidP="00DF0C27">
            <w:pPr>
              <w:ind w:right="-108"/>
            </w:pPr>
            <w:r>
              <w:t xml:space="preserve">    &lt;meta name="viewport" content="width=device-width, initial-scale=1.0" /&gt;</w:t>
            </w:r>
          </w:p>
          <w:p w14:paraId="735670D2" w14:textId="77777777" w:rsidR="00DF0C27" w:rsidRDefault="00DF0C27" w:rsidP="00DF0C27">
            <w:pPr>
              <w:ind w:right="-108"/>
            </w:pPr>
            <w:r>
              <w:t xml:space="preserve">    &lt;title&gt;String Operations&lt;/title&gt;</w:t>
            </w:r>
          </w:p>
          <w:p w14:paraId="5633111D" w14:textId="77777777" w:rsidR="00DF0C27" w:rsidRDefault="00DF0C27" w:rsidP="00DF0C27">
            <w:pPr>
              <w:ind w:right="-108"/>
            </w:pPr>
            <w:r>
              <w:t xml:space="preserve">  &lt;/head&gt;</w:t>
            </w:r>
          </w:p>
          <w:p w14:paraId="002463E0" w14:textId="77777777" w:rsidR="00DF0C27" w:rsidRDefault="00DF0C27" w:rsidP="00DF0C27">
            <w:pPr>
              <w:ind w:right="-108"/>
            </w:pPr>
            <w:r>
              <w:t xml:space="preserve">  &lt;body style="text-align: center; background-color: beige"&gt;</w:t>
            </w:r>
          </w:p>
          <w:p w14:paraId="0F182FCA" w14:textId="77777777" w:rsidR="00DF0C27" w:rsidRDefault="00DF0C27" w:rsidP="00DF0C27">
            <w:pPr>
              <w:ind w:right="-108"/>
            </w:pPr>
            <w:r>
              <w:t xml:space="preserve">    &lt;h1&gt;</w:t>
            </w:r>
          </w:p>
          <w:p w14:paraId="2DEE20B1" w14:textId="77777777" w:rsidR="00DF0C27" w:rsidRDefault="00DF0C27" w:rsidP="00DF0C27">
            <w:pPr>
              <w:ind w:right="-108"/>
            </w:pPr>
            <w:r>
              <w:t xml:space="preserve">      Write a </w:t>
            </w:r>
            <w:proofErr w:type="spellStart"/>
            <w:r>
              <w:t>Javascript</w:t>
            </w:r>
            <w:proofErr w:type="spellEnd"/>
            <w:r>
              <w:t xml:space="preserve"> program to following operations on a given string 1.</w:t>
            </w:r>
          </w:p>
          <w:p w14:paraId="2368F303" w14:textId="77777777" w:rsidR="00DF0C27" w:rsidRDefault="00DF0C27" w:rsidP="00DF0C27">
            <w:pPr>
              <w:ind w:right="-108"/>
            </w:pPr>
            <w:r>
              <w:t xml:space="preserve">      Reverse a string. 2. Replace characters of a string. 3. String is</w:t>
            </w:r>
          </w:p>
          <w:p w14:paraId="0C3F7570" w14:textId="77777777" w:rsidR="00DF0C27" w:rsidRDefault="00DF0C27" w:rsidP="00DF0C27">
            <w:pPr>
              <w:ind w:right="-108"/>
            </w:pPr>
            <w:r>
              <w:t xml:space="preserve">      Palindrome.</w:t>
            </w:r>
          </w:p>
          <w:p w14:paraId="7988F7C4" w14:textId="77777777" w:rsidR="00DF0C27" w:rsidRDefault="00DF0C27" w:rsidP="00DF0C27">
            <w:pPr>
              <w:ind w:right="-108"/>
            </w:pPr>
            <w:r>
              <w:t xml:space="preserve">    &lt;/h1&gt;</w:t>
            </w:r>
          </w:p>
          <w:p w14:paraId="16960F3E" w14:textId="4C8EE143" w:rsidR="00DF0C27" w:rsidRDefault="00DF0C27" w:rsidP="00DF0C27">
            <w:pPr>
              <w:ind w:right="-108"/>
            </w:pPr>
            <w:r>
              <w:t xml:space="preserve">    &lt;h2&gt;42</w:t>
            </w:r>
            <w:r w:rsidR="00A97D27">
              <w:t>37</w:t>
            </w:r>
            <w:r w:rsidR="00564223">
              <w:t>2 V Raghavendra Reddy</w:t>
            </w:r>
            <w:r>
              <w:t>&lt;/h2&gt;</w:t>
            </w:r>
          </w:p>
          <w:p w14:paraId="15D38CE0" w14:textId="77777777" w:rsidR="00DF0C27" w:rsidRDefault="00DF0C27" w:rsidP="00DF0C27">
            <w:pPr>
              <w:ind w:right="-108"/>
            </w:pPr>
            <w:r>
              <w:t xml:space="preserve">    &lt;h3&gt;Reverse a string&lt;/h3&gt;</w:t>
            </w:r>
          </w:p>
          <w:p w14:paraId="6FD02E8F" w14:textId="77777777" w:rsidR="00DF0C27" w:rsidRDefault="00DF0C27" w:rsidP="00DF0C27">
            <w:pPr>
              <w:ind w:right="-108"/>
            </w:pPr>
            <w:r>
              <w:t xml:space="preserve">    &lt;label for="reverse"&gt;Enter the string to reverse:&lt;/label&gt;</w:t>
            </w:r>
          </w:p>
          <w:p w14:paraId="20972534" w14:textId="77777777" w:rsidR="00DF0C27" w:rsidRDefault="00DF0C27" w:rsidP="00DF0C27">
            <w:pPr>
              <w:ind w:right="-108"/>
            </w:pPr>
            <w:r>
              <w:t xml:space="preserve">    &lt;input type="text" id="reverse" placeholder="Type in the string" /&gt;</w:t>
            </w:r>
          </w:p>
          <w:p w14:paraId="617AFC1A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62664D6" w14:textId="77777777" w:rsidR="00DF0C27" w:rsidRDefault="00DF0C27" w:rsidP="00DF0C27">
            <w:pPr>
              <w:ind w:right="-108"/>
            </w:pPr>
            <w:r>
              <w:t xml:space="preserve">    &lt;button onclick="</w:t>
            </w:r>
            <w:proofErr w:type="spellStart"/>
            <w:r>
              <w:t>reverseString</w:t>
            </w:r>
            <w:proofErr w:type="spellEnd"/>
            <w:r>
              <w:t>()"&gt;</w:t>
            </w:r>
            <w:proofErr w:type="gramStart"/>
            <w:r>
              <w:t>Reverse!&lt;</w:t>
            </w:r>
            <w:proofErr w:type="gramEnd"/>
            <w:r>
              <w:t>/button&gt;</w:t>
            </w:r>
          </w:p>
          <w:p w14:paraId="49F73517" w14:textId="77777777" w:rsidR="00DF0C27" w:rsidRDefault="00DF0C27" w:rsidP="00DF0C27">
            <w:pPr>
              <w:ind w:right="-108"/>
            </w:pPr>
            <w:r>
              <w:t xml:space="preserve">    &lt;p&gt;Final reversed string: &lt;span id="display"&gt;&lt;/span&gt;&lt;/p&gt;</w:t>
            </w:r>
          </w:p>
          <w:p w14:paraId="2BBC9AE8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7D8F912A" w14:textId="77777777" w:rsidR="00DF0C27" w:rsidRDefault="00DF0C27" w:rsidP="00DF0C27">
            <w:pPr>
              <w:ind w:right="-108"/>
            </w:pPr>
            <w:r>
              <w:t xml:space="preserve">    &lt;h3&gt;Replace characters of a string&lt;/h3&gt;</w:t>
            </w:r>
          </w:p>
          <w:p w14:paraId="07C10520" w14:textId="77777777" w:rsidR="00DF0C27" w:rsidRDefault="00DF0C27" w:rsidP="00DF0C27">
            <w:pPr>
              <w:ind w:right="-108"/>
            </w:pPr>
            <w:r>
              <w:t xml:space="preserve">    &lt;label for="str"&gt;Enter the string:&lt;/label&gt;</w:t>
            </w:r>
          </w:p>
          <w:p w14:paraId="12EE62B0" w14:textId="77777777" w:rsidR="00DF0C27" w:rsidRDefault="00DF0C27" w:rsidP="00DF0C27">
            <w:pPr>
              <w:ind w:right="-108"/>
            </w:pPr>
            <w:r>
              <w:t xml:space="preserve">    &lt;input type="text" id="str" placeholder="Type in the string" /&gt;</w:t>
            </w:r>
          </w:p>
          <w:p w14:paraId="5E4CA70B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3DB1382C" w14:textId="77777777" w:rsidR="00DF0C27" w:rsidRDefault="00DF0C27" w:rsidP="00DF0C27">
            <w:pPr>
              <w:ind w:right="-108"/>
            </w:pPr>
            <w:r>
              <w:t xml:space="preserve">    &lt;label for="char1"&gt;Enter the character to be replaced:&lt;/label&gt;</w:t>
            </w:r>
          </w:p>
          <w:p w14:paraId="52C4CE65" w14:textId="77777777" w:rsidR="00DF0C27" w:rsidRDefault="00DF0C27" w:rsidP="00DF0C27">
            <w:pPr>
              <w:ind w:right="-108"/>
            </w:pPr>
            <w:r>
              <w:t xml:space="preserve">    &lt;input</w:t>
            </w:r>
          </w:p>
          <w:p w14:paraId="632ECD6F" w14:textId="77777777" w:rsidR="00DF0C27" w:rsidRDefault="00DF0C27" w:rsidP="00DF0C27">
            <w:pPr>
              <w:ind w:right="-108"/>
            </w:pPr>
            <w:r>
              <w:t xml:space="preserve">      type="text"</w:t>
            </w:r>
          </w:p>
          <w:p w14:paraId="158C05E0" w14:textId="77777777" w:rsidR="00DF0C27" w:rsidRDefault="00DF0C27" w:rsidP="00DF0C27">
            <w:pPr>
              <w:ind w:right="-108"/>
            </w:pPr>
            <w:r>
              <w:t xml:space="preserve">      id="char1"</w:t>
            </w:r>
          </w:p>
          <w:p w14:paraId="37CA2117" w14:textId="77777777" w:rsidR="00DF0C27" w:rsidRDefault="00DF0C27" w:rsidP="00DF0C27">
            <w:pPr>
              <w:ind w:right="-108"/>
            </w:pPr>
            <w:r>
              <w:t xml:space="preserve">      placeholder="Type character from the input string"</w:t>
            </w:r>
          </w:p>
          <w:p w14:paraId="60644A77" w14:textId="77777777" w:rsidR="00DF0C27" w:rsidRDefault="00DF0C27" w:rsidP="00DF0C27">
            <w:pPr>
              <w:ind w:right="-108"/>
            </w:pPr>
            <w:r>
              <w:t xml:space="preserve">    /&gt;</w:t>
            </w:r>
          </w:p>
          <w:p w14:paraId="0289B2A4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7796F745" w14:textId="77777777" w:rsidR="00DF0C27" w:rsidRDefault="00DF0C27" w:rsidP="00DF0C27">
            <w:pPr>
              <w:ind w:right="-108"/>
            </w:pPr>
            <w:r>
              <w:t xml:space="preserve">    &lt;label for="char2"&gt;Enter replacing character:&lt;/label&gt;</w:t>
            </w:r>
          </w:p>
          <w:p w14:paraId="75990D06" w14:textId="77777777" w:rsidR="00DF0C27" w:rsidRDefault="00DF0C27" w:rsidP="00DF0C27">
            <w:pPr>
              <w:ind w:right="-108"/>
            </w:pPr>
            <w:r>
              <w:t xml:space="preserve">    &lt;input type="text" id="char2" placeholder="Type the replacing character" /&gt;</w:t>
            </w:r>
          </w:p>
          <w:p w14:paraId="0B9592CC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042D5A14" w14:textId="77777777" w:rsidR="00DF0C27" w:rsidRDefault="00DF0C27" w:rsidP="00DF0C27">
            <w:pPr>
              <w:ind w:right="-108"/>
            </w:pPr>
            <w:r>
              <w:t xml:space="preserve">    &lt;button onclick="</w:t>
            </w:r>
            <w:proofErr w:type="spellStart"/>
            <w:r>
              <w:t>replaceS</w:t>
            </w:r>
            <w:proofErr w:type="spellEnd"/>
            <w:r>
              <w:t>()"&gt;</w:t>
            </w:r>
            <w:proofErr w:type="gramStart"/>
            <w:r>
              <w:t>Replace!&lt;</w:t>
            </w:r>
            <w:proofErr w:type="gramEnd"/>
            <w:r>
              <w:t>/button&gt;</w:t>
            </w:r>
          </w:p>
          <w:p w14:paraId="5AE56D0F" w14:textId="77777777" w:rsidR="00DF0C27" w:rsidRDefault="00DF0C27" w:rsidP="00DF0C27">
            <w:pPr>
              <w:ind w:right="-108"/>
            </w:pPr>
            <w:r>
              <w:t xml:space="preserve">    &lt;p&gt;Final output string after replacing: &lt;span id="display1"&gt;&lt;/span&gt;&lt;/p&gt;</w:t>
            </w:r>
          </w:p>
          <w:p w14:paraId="2E95B057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3F9AD5EB" w14:textId="77777777" w:rsidR="00DF0C27" w:rsidRDefault="00DF0C27" w:rsidP="00DF0C27">
            <w:pPr>
              <w:ind w:right="-108"/>
            </w:pPr>
            <w:r>
              <w:t xml:space="preserve">    &lt;h3&gt;String is palindrome&lt;/h3&gt;</w:t>
            </w:r>
          </w:p>
          <w:p w14:paraId="320D69D2" w14:textId="77777777" w:rsidR="00DF0C27" w:rsidRDefault="00DF0C27" w:rsidP="00DF0C27">
            <w:pPr>
              <w:ind w:right="-108"/>
            </w:pPr>
            <w:r>
              <w:t xml:space="preserve">    &lt;label for="palindrome"&gt;Enter the string to check palindrome:&lt;/label&gt;</w:t>
            </w:r>
          </w:p>
          <w:p w14:paraId="47A161C6" w14:textId="77777777" w:rsidR="00DF0C27" w:rsidRDefault="00DF0C27" w:rsidP="00DF0C27">
            <w:pPr>
              <w:ind w:right="-108"/>
            </w:pPr>
            <w:r>
              <w:t xml:space="preserve">    &lt;input type="text" id="palindrome" placeholder="Type in the string" /&gt;</w:t>
            </w:r>
          </w:p>
          <w:p w14:paraId="1530C385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0AC98FF3" w14:textId="77777777" w:rsidR="00DF0C27" w:rsidRDefault="00DF0C27" w:rsidP="00DF0C27">
            <w:pPr>
              <w:ind w:right="-108"/>
            </w:pPr>
            <w:r>
              <w:lastRenderedPageBreak/>
              <w:t xml:space="preserve">    &lt;button onclick="</w:t>
            </w:r>
            <w:proofErr w:type="spellStart"/>
            <w:r>
              <w:t>palindromeS</w:t>
            </w:r>
            <w:proofErr w:type="spellEnd"/>
            <w:r>
              <w:t>()"&gt;</w:t>
            </w:r>
            <w:proofErr w:type="spellStart"/>
            <w:proofErr w:type="gramStart"/>
            <w:r>
              <w:t>PalindromeCheck</w:t>
            </w:r>
            <w:proofErr w:type="spellEnd"/>
            <w:r>
              <w:t>!&lt;</w:t>
            </w:r>
            <w:proofErr w:type="gramEnd"/>
            <w:r>
              <w:t>/button&gt;</w:t>
            </w:r>
          </w:p>
          <w:p w14:paraId="71A40D74" w14:textId="77777777" w:rsidR="00DF0C27" w:rsidRDefault="00DF0C27" w:rsidP="00DF0C27">
            <w:pPr>
              <w:ind w:right="-108"/>
            </w:pPr>
            <w:r>
              <w:t xml:space="preserve">    &lt;p&gt;Final palindrome check: &lt;span id="display2"&gt;&lt;/span&gt;&lt;/p&gt;</w:t>
            </w:r>
          </w:p>
          <w:p w14:paraId="3DA5137A" w14:textId="77777777" w:rsidR="00DF0C27" w:rsidRDefault="00DF0C27" w:rsidP="00DF0C27">
            <w:pPr>
              <w:ind w:right="-108"/>
            </w:pPr>
          </w:p>
          <w:p w14:paraId="00E8FE60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05734E31" w14:textId="77777777" w:rsidR="00DF0C27" w:rsidRDefault="00DF0C27" w:rsidP="00DF0C27">
            <w:pPr>
              <w:ind w:right="-108"/>
            </w:pPr>
            <w:r>
              <w:t xml:space="preserve">    &lt;h3&gt;Replace characters of a string [By </w:t>
            </w:r>
            <w:proofErr w:type="gramStart"/>
            <w:r>
              <w:t>Index]&lt;</w:t>
            </w:r>
            <w:proofErr w:type="gramEnd"/>
            <w:r>
              <w:t>/h3&gt;</w:t>
            </w:r>
          </w:p>
          <w:p w14:paraId="338B72D0" w14:textId="77777777" w:rsidR="00DF0C27" w:rsidRDefault="00DF0C27" w:rsidP="00DF0C27">
            <w:pPr>
              <w:ind w:right="-108"/>
            </w:pPr>
            <w:r>
              <w:t xml:space="preserve">    &lt;label for="str"&gt;Enter the string:&lt;/label&gt;</w:t>
            </w:r>
          </w:p>
          <w:p w14:paraId="07C05FB4" w14:textId="77777777" w:rsidR="00DF0C27" w:rsidRDefault="00DF0C27" w:rsidP="00DF0C27">
            <w:pPr>
              <w:ind w:right="-108"/>
            </w:pPr>
            <w:r>
              <w:t xml:space="preserve">    &lt;input type="text" id="str1" placeholder="Type in the string" /&gt;</w:t>
            </w:r>
          </w:p>
          <w:p w14:paraId="7A24312D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597F770E" w14:textId="77777777" w:rsidR="00DF0C27" w:rsidRDefault="00DF0C27" w:rsidP="00DF0C27">
            <w:pPr>
              <w:ind w:right="-108"/>
            </w:pPr>
            <w:r>
              <w:t xml:space="preserve">    &lt;label for="</w:t>
            </w:r>
            <w:proofErr w:type="spellStart"/>
            <w:r>
              <w:t>replaceInd</w:t>
            </w:r>
            <w:proofErr w:type="spellEnd"/>
            <w:r>
              <w:t>"&gt;Enter replacing Index:&lt;/label&gt;</w:t>
            </w:r>
          </w:p>
          <w:p w14:paraId="0A07454E" w14:textId="77777777" w:rsidR="00DF0C27" w:rsidRDefault="00DF0C27" w:rsidP="00DF0C27">
            <w:pPr>
              <w:ind w:right="-108"/>
            </w:pPr>
            <w:r>
              <w:t xml:space="preserve">    &lt;input type="number" id="</w:t>
            </w:r>
            <w:proofErr w:type="spellStart"/>
            <w:r>
              <w:t>replaceInd</w:t>
            </w:r>
            <w:proofErr w:type="spellEnd"/>
            <w:r>
              <w:t>" placeholder="Type in the Index" /&gt;</w:t>
            </w:r>
          </w:p>
          <w:p w14:paraId="53FA866B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D03A2D8" w14:textId="77777777" w:rsidR="00DF0C27" w:rsidRDefault="00DF0C27" w:rsidP="00DF0C27">
            <w:pPr>
              <w:ind w:right="-108"/>
            </w:pPr>
            <w:r>
              <w:t xml:space="preserve">    &lt;label for="char2"&gt;Enter replacing character:&lt;/label&gt;</w:t>
            </w:r>
          </w:p>
          <w:p w14:paraId="1F8B087F" w14:textId="77777777" w:rsidR="00DF0C27" w:rsidRDefault="00DF0C27" w:rsidP="00DF0C27">
            <w:pPr>
              <w:ind w:right="-108"/>
            </w:pPr>
            <w:r>
              <w:t xml:space="preserve">    &lt;input type="text" id="char3" placeholder="Type the replacing character" /&gt;</w:t>
            </w:r>
          </w:p>
          <w:p w14:paraId="33D1A350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0C73103A" w14:textId="77777777" w:rsidR="00DF0C27" w:rsidRDefault="00DF0C27" w:rsidP="00DF0C27">
            <w:pPr>
              <w:ind w:right="-108"/>
            </w:pPr>
            <w:r>
              <w:t xml:space="preserve">    &lt;button onclick="</w:t>
            </w:r>
            <w:proofErr w:type="spellStart"/>
            <w:r>
              <w:t>replaceI</w:t>
            </w:r>
            <w:proofErr w:type="spellEnd"/>
            <w:r>
              <w:t>()"&gt;</w:t>
            </w:r>
            <w:proofErr w:type="gramStart"/>
            <w:r>
              <w:t>Replace!&lt;</w:t>
            </w:r>
            <w:proofErr w:type="gramEnd"/>
            <w:r>
              <w:t>/button&gt;</w:t>
            </w:r>
          </w:p>
          <w:p w14:paraId="35424495" w14:textId="77777777" w:rsidR="00DF0C27" w:rsidRDefault="00DF0C27" w:rsidP="00DF0C27">
            <w:pPr>
              <w:ind w:right="-108"/>
            </w:pPr>
            <w:r>
              <w:t xml:space="preserve">    &lt;p&gt;Final output string after replacing: &lt;span id="display3"&gt;&lt;/span&gt;&lt;/p&gt;</w:t>
            </w:r>
          </w:p>
          <w:p w14:paraId="4A4DD4DB" w14:textId="77777777" w:rsidR="00DF0C27" w:rsidRDefault="00DF0C27" w:rsidP="00DF0C27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26EBAF66" w14:textId="77777777" w:rsidR="00DF0C27" w:rsidRDefault="00DF0C27" w:rsidP="00DF0C27">
            <w:pPr>
              <w:ind w:right="-108"/>
            </w:pPr>
          </w:p>
          <w:p w14:paraId="3AB4ADBA" w14:textId="77777777" w:rsidR="00DF0C27" w:rsidRDefault="00DF0C27" w:rsidP="00DF0C27">
            <w:pPr>
              <w:ind w:right="-108"/>
            </w:pPr>
            <w:r>
              <w:t xml:space="preserve">    &lt;script&gt;</w:t>
            </w:r>
          </w:p>
          <w:p w14:paraId="407991F6" w14:textId="77777777" w:rsidR="00DF0C27" w:rsidRDefault="00DF0C27" w:rsidP="00DF0C27">
            <w:pPr>
              <w:ind w:right="-108"/>
            </w:pPr>
            <w:r>
              <w:t xml:space="preserve">      function </w:t>
            </w:r>
            <w:proofErr w:type="spellStart"/>
            <w:proofErr w:type="gramStart"/>
            <w:r>
              <w:t>reverseString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12E15898" w14:textId="77777777" w:rsidR="00DF0C27" w:rsidRDefault="00DF0C27" w:rsidP="00DF0C27">
            <w:pPr>
              <w:ind w:right="-108"/>
            </w:pPr>
            <w:r>
              <w:t xml:space="preserve">    let final = "";</w:t>
            </w:r>
          </w:p>
          <w:p w14:paraId="6A108AF8" w14:textId="77777777" w:rsidR="00DF0C27" w:rsidRDefault="00DF0C27" w:rsidP="00DF0C27">
            <w:pPr>
              <w:ind w:right="-108"/>
            </w:pPr>
            <w:r>
              <w:t xml:space="preserve">    let str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reverse").value;</w:t>
            </w:r>
          </w:p>
          <w:p w14:paraId="17B03E70" w14:textId="77777777" w:rsidR="00DF0C27" w:rsidRDefault="00DF0C27" w:rsidP="00DF0C27">
            <w:pPr>
              <w:ind w:right="-108"/>
            </w:pPr>
            <w:r>
              <w:t xml:space="preserve">    for (let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str.length</w:t>
            </w:r>
            <w:proofErr w:type="spellEnd"/>
            <w:proofErr w:type="gramEnd"/>
            <w:r>
              <w:t xml:space="preserve"> - 1; </w:t>
            </w:r>
            <w:proofErr w:type="spellStart"/>
            <w:r>
              <w:t>i</w:t>
            </w:r>
            <w:proofErr w:type="spellEnd"/>
            <w:r>
              <w:t xml:space="preserve"> &gt;= 0; </w:t>
            </w:r>
            <w:proofErr w:type="spellStart"/>
            <w:r>
              <w:t>i</w:t>
            </w:r>
            <w:proofErr w:type="spellEnd"/>
            <w:r>
              <w:t>--) {</w:t>
            </w:r>
          </w:p>
          <w:p w14:paraId="5F580934" w14:textId="77777777" w:rsidR="00DF0C27" w:rsidRDefault="00DF0C27" w:rsidP="00DF0C27">
            <w:pPr>
              <w:ind w:right="-108"/>
            </w:pPr>
            <w:r>
              <w:t xml:space="preserve">    final += str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4F660AC6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18B82393" w14:textId="77777777" w:rsidR="00DF0C27" w:rsidRDefault="00DF0C27" w:rsidP="00DF0C27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display").</w:t>
            </w:r>
            <w:proofErr w:type="spellStart"/>
            <w:r>
              <w:t>innerHTML</w:t>
            </w:r>
            <w:proofErr w:type="spellEnd"/>
            <w:r>
              <w:t xml:space="preserve"> = final;</w:t>
            </w:r>
          </w:p>
          <w:p w14:paraId="6B39897A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195C0DAD" w14:textId="77777777" w:rsidR="00DF0C27" w:rsidRDefault="00DF0C27" w:rsidP="00DF0C27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placeS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7B855F2A" w14:textId="77777777" w:rsidR="00DF0C27" w:rsidRDefault="00DF0C27" w:rsidP="00DF0C27">
            <w:pPr>
              <w:ind w:right="-108"/>
            </w:pPr>
            <w:r>
              <w:t xml:space="preserve">    let str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str").value;</w:t>
            </w:r>
          </w:p>
          <w:p w14:paraId="46A0CCBD" w14:textId="77777777" w:rsidR="00DF0C27" w:rsidRDefault="00DF0C27" w:rsidP="00DF0C27">
            <w:pPr>
              <w:ind w:right="-108"/>
            </w:pPr>
            <w:r>
              <w:t xml:space="preserve">    let char1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har1").value;</w:t>
            </w:r>
          </w:p>
          <w:p w14:paraId="21DB3984" w14:textId="77777777" w:rsidR="00DF0C27" w:rsidRDefault="00DF0C27" w:rsidP="00DF0C27">
            <w:pPr>
              <w:ind w:right="-108"/>
            </w:pPr>
            <w:r>
              <w:t xml:space="preserve">    let char2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har2").value;</w:t>
            </w:r>
          </w:p>
          <w:p w14:paraId="723A4209" w14:textId="77777777" w:rsidR="00DF0C27" w:rsidRDefault="00DF0C27" w:rsidP="00DF0C27">
            <w:pPr>
              <w:ind w:right="-108"/>
            </w:pPr>
            <w:r>
              <w:t xml:space="preserve">    if (</w:t>
            </w:r>
            <w:proofErr w:type="spellStart"/>
            <w:proofErr w:type="gramStart"/>
            <w:r>
              <w:t>str.indexOf</w:t>
            </w:r>
            <w:proofErr w:type="spellEnd"/>
            <w:proofErr w:type="gramEnd"/>
            <w:r>
              <w:t>(char1)&gt;-1==true){</w:t>
            </w:r>
          </w:p>
          <w:p w14:paraId="40043F3E" w14:textId="77777777" w:rsidR="00DF0C27" w:rsidRDefault="00DF0C27" w:rsidP="00DF0C27">
            <w:pPr>
              <w:ind w:right="-108"/>
            </w:pPr>
            <w:r>
              <w:t xml:space="preserve">        let </w:t>
            </w:r>
            <w:proofErr w:type="spellStart"/>
            <w:r>
              <w:t>new_final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str.replaceAll</w:t>
            </w:r>
            <w:proofErr w:type="spellEnd"/>
            <w:proofErr w:type="gramEnd"/>
            <w:r>
              <w:t>(char1, char2);</w:t>
            </w:r>
          </w:p>
          <w:p w14:paraId="7DFAFD9E" w14:textId="77777777" w:rsidR="00DF0C27" w:rsidRDefault="00DF0C27" w:rsidP="00DF0C27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display1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new_final</w:t>
            </w:r>
            <w:proofErr w:type="spellEnd"/>
            <w:r>
              <w:t>;</w:t>
            </w:r>
          </w:p>
          <w:p w14:paraId="20E09D46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63FE381B" w14:textId="77777777" w:rsidR="00DF0C27" w:rsidRDefault="00DF0C27" w:rsidP="00DF0C27">
            <w:pPr>
              <w:ind w:right="-108"/>
            </w:pPr>
            <w:r>
              <w:t xml:space="preserve">    </w:t>
            </w:r>
            <w:proofErr w:type="gramStart"/>
            <w:r>
              <w:t>else{</w:t>
            </w:r>
            <w:proofErr w:type="gramEnd"/>
          </w:p>
          <w:p w14:paraId="2ABB4E0F" w14:textId="77777777" w:rsidR="00DF0C27" w:rsidRDefault="00DF0C27" w:rsidP="00DF0C27">
            <w:pPr>
              <w:ind w:right="-108"/>
            </w:pPr>
            <w:r>
              <w:t xml:space="preserve">        </w:t>
            </w:r>
            <w:proofErr w:type="gramStart"/>
            <w:r>
              <w:t>alert(</w:t>
            </w:r>
            <w:proofErr w:type="gramEnd"/>
            <w:r>
              <w:t>'Invalid String')</w:t>
            </w:r>
          </w:p>
          <w:p w14:paraId="6EAE5EA7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32721844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5E19BC3F" w14:textId="77777777" w:rsidR="00DF0C27" w:rsidRDefault="00DF0C27" w:rsidP="00DF0C27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palindromeS</w:t>
            </w:r>
            <w:proofErr w:type="spellEnd"/>
            <w:r>
              <w:t>(</w:t>
            </w:r>
            <w:proofErr w:type="gramEnd"/>
            <w:r>
              <w:t>) {</w:t>
            </w:r>
          </w:p>
          <w:p w14:paraId="1C57AB09" w14:textId="77777777" w:rsidR="00DF0C27" w:rsidRDefault="00DF0C27" w:rsidP="00DF0C27">
            <w:pPr>
              <w:ind w:right="-108"/>
            </w:pPr>
            <w:r>
              <w:t xml:space="preserve">    let final = "";</w:t>
            </w:r>
          </w:p>
          <w:p w14:paraId="6A492C31" w14:textId="77777777" w:rsidR="00DF0C27" w:rsidRDefault="00DF0C27" w:rsidP="00DF0C27">
            <w:pPr>
              <w:ind w:right="-108"/>
            </w:pPr>
            <w:r>
              <w:t xml:space="preserve">    let </w:t>
            </w:r>
            <w:proofErr w:type="spellStart"/>
            <w:r>
              <w:t>check_pal</w:t>
            </w:r>
            <w:proofErr w:type="spellEnd"/>
            <w:r>
              <w:t xml:space="preserve"> = "";</w:t>
            </w:r>
          </w:p>
          <w:p w14:paraId="14314F49" w14:textId="77777777" w:rsidR="00DF0C27" w:rsidRDefault="00DF0C27" w:rsidP="00DF0C27">
            <w:pPr>
              <w:ind w:right="-108"/>
            </w:pPr>
            <w:r>
              <w:t xml:space="preserve">    let str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palindrome").value;</w:t>
            </w:r>
          </w:p>
          <w:p w14:paraId="42BB642F" w14:textId="77777777" w:rsidR="00DF0C27" w:rsidRDefault="00DF0C27" w:rsidP="00DF0C27">
            <w:pPr>
              <w:ind w:right="-108"/>
            </w:pPr>
            <w:r>
              <w:t xml:space="preserve">    for (let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str.length</w:t>
            </w:r>
            <w:proofErr w:type="spellEnd"/>
            <w:proofErr w:type="gramEnd"/>
            <w:r>
              <w:t xml:space="preserve"> - 1; </w:t>
            </w:r>
            <w:proofErr w:type="spellStart"/>
            <w:r>
              <w:t>i</w:t>
            </w:r>
            <w:proofErr w:type="spellEnd"/>
            <w:r>
              <w:t xml:space="preserve"> &gt;= 0; </w:t>
            </w:r>
            <w:proofErr w:type="spellStart"/>
            <w:r>
              <w:t>i</w:t>
            </w:r>
            <w:proofErr w:type="spellEnd"/>
            <w:r>
              <w:t>--) {</w:t>
            </w:r>
          </w:p>
          <w:p w14:paraId="29FF2F8D" w14:textId="77777777" w:rsidR="00DF0C27" w:rsidRDefault="00DF0C27" w:rsidP="00DF0C27">
            <w:pPr>
              <w:ind w:right="-108"/>
            </w:pPr>
            <w:r>
              <w:t xml:space="preserve">    final += str[</w:t>
            </w:r>
            <w:proofErr w:type="spellStart"/>
            <w:r>
              <w:t>i</w:t>
            </w:r>
            <w:proofErr w:type="spellEnd"/>
            <w:r>
              <w:t>];</w:t>
            </w:r>
          </w:p>
          <w:p w14:paraId="3DCFEAD9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6C714A44" w14:textId="77777777" w:rsidR="00DF0C27" w:rsidRDefault="00DF0C27" w:rsidP="00DF0C27">
            <w:pPr>
              <w:ind w:right="-108"/>
            </w:pPr>
            <w:r>
              <w:t xml:space="preserve">    if (str == final) {</w:t>
            </w:r>
          </w:p>
          <w:p w14:paraId="513AFED3" w14:textId="77777777" w:rsidR="00DF0C27" w:rsidRDefault="00DF0C27" w:rsidP="00DF0C27">
            <w:pPr>
              <w:ind w:right="-108"/>
            </w:pPr>
            <w:r>
              <w:t xml:space="preserve">    </w:t>
            </w:r>
            <w:proofErr w:type="spellStart"/>
            <w:r>
              <w:t>check_pal</w:t>
            </w:r>
            <w:proofErr w:type="spellEnd"/>
            <w:r>
              <w:t xml:space="preserve"> = "string is palindrome";</w:t>
            </w:r>
          </w:p>
          <w:p w14:paraId="5F4EC2B0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6B8FB233" w14:textId="77777777" w:rsidR="00DF0C27" w:rsidRDefault="00DF0C27" w:rsidP="00DF0C27">
            <w:pPr>
              <w:ind w:right="-108"/>
            </w:pPr>
            <w:r>
              <w:lastRenderedPageBreak/>
              <w:t xml:space="preserve">    else {</w:t>
            </w:r>
          </w:p>
          <w:p w14:paraId="02B44DAF" w14:textId="77777777" w:rsidR="00DF0C27" w:rsidRDefault="00DF0C27" w:rsidP="00DF0C27">
            <w:pPr>
              <w:ind w:right="-108"/>
            </w:pPr>
            <w:r>
              <w:t xml:space="preserve">    </w:t>
            </w:r>
            <w:proofErr w:type="spellStart"/>
            <w:r>
              <w:t>check_pal</w:t>
            </w:r>
            <w:proofErr w:type="spellEnd"/>
            <w:r>
              <w:t xml:space="preserve"> = "string is not palindrome";}</w:t>
            </w:r>
          </w:p>
          <w:p w14:paraId="5A14EF7D" w14:textId="77777777" w:rsidR="00DF0C27" w:rsidRDefault="00DF0C27" w:rsidP="00DF0C27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display2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check_pal</w:t>
            </w:r>
            <w:proofErr w:type="spellEnd"/>
            <w:r>
              <w:t>;</w:t>
            </w:r>
          </w:p>
          <w:p w14:paraId="70348219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296FFB4F" w14:textId="77777777" w:rsidR="00DF0C27" w:rsidRDefault="00DF0C27" w:rsidP="00DF0C27">
            <w:pPr>
              <w:ind w:right="-108"/>
            </w:pPr>
            <w:r>
              <w:t xml:space="preserve">    function </w:t>
            </w:r>
            <w:proofErr w:type="spellStart"/>
            <w:proofErr w:type="gramStart"/>
            <w:r>
              <w:t>replaceI</w:t>
            </w:r>
            <w:proofErr w:type="spellEnd"/>
            <w:r>
              <w:t>(</w:t>
            </w:r>
            <w:proofErr w:type="gramEnd"/>
            <w:r>
              <w:t>){</w:t>
            </w:r>
          </w:p>
          <w:p w14:paraId="4808D3D9" w14:textId="77777777" w:rsidR="00DF0C27" w:rsidRDefault="00DF0C27" w:rsidP="00DF0C27">
            <w:pPr>
              <w:ind w:right="-108"/>
            </w:pPr>
            <w:r>
              <w:t xml:space="preserve">        let str=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str1").value;</w:t>
            </w:r>
          </w:p>
          <w:p w14:paraId="15B416FB" w14:textId="77777777" w:rsidR="00DF0C27" w:rsidRDefault="00DF0C27" w:rsidP="00DF0C27">
            <w:pPr>
              <w:ind w:right="-108"/>
            </w:pPr>
            <w:r>
              <w:t xml:space="preserve">        let </w:t>
            </w:r>
            <w:proofErr w:type="spellStart"/>
            <w:r>
              <w:t>ind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replaceInd</w:t>
            </w:r>
            <w:proofErr w:type="spellEnd"/>
            <w:r>
              <w:t>").value;</w:t>
            </w:r>
          </w:p>
          <w:p w14:paraId="38E26B48" w14:textId="77777777" w:rsidR="00DF0C27" w:rsidRDefault="00DF0C27" w:rsidP="00DF0C27">
            <w:pPr>
              <w:ind w:right="-108"/>
            </w:pPr>
            <w:r>
              <w:t xml:space="preserve">        let char2 =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har3").value;</w:t>
            </w:r>
          </w:p>
          <w:p w14:paraId="613A89AA" w14:textId="77777777" w:rsidR="00DF0C27" w:rsidRDefault="00DF0C27" w:rsidP="00DF0C27">
            <w:pPr>
              <w:ind w:right="-108"/>
            </w:pPr>
            <w:r>
              <w:t xml:space="preserve">        </w:t>
            </w:r>
            <w:proofErr w:type="gramStart"/>
            <w:r>
              <w:t>if(</w:t>
            </w:r>
            <w:proofErr w:type="spellStart"/>
            <w:proofErr w:type="gramEnd"/>
            <w:r>
              <w:t>ind</w:t>
            </w:r>
            <w:proofErr w:type="spellEnd"/>
            <w:r>
              <w:t xml:space="preserve">&lt;0 || </w:t>
            </w:r>
            <w:proofErr w:type="spellStart"/>
            <w:r>
              <w:t>ind</w:t>
            </w:r>
            <w:proofErr w:type="spellEnd"/>
            <w:r>
              <w:t>&gt;</w:t>
            </w:r>
            <w:proofErr w:type="spellStart"/>
            <w:r>
              <w:t>str.length</w:t>
            </w:r>
            <w:proofErr w:type="spellEnd"/>
            <w:r>
              <w:t>){</w:t>
            </w:r>
          </w:p>
          <w:p w14:paraId="1DC016CD" w14:textId="77777777" w:rsidR="00DF0C27" w:rsidRDefault="00DF0C27" w:rsidP="00DF0C27">
            <w:pPr>
              <w:ind w:right="-108"/>
            </w:pPr>
            <w:r>
              <w:t xml:space="preserve">            </w:t>
            </w:r>
            <w:proofErr w:type="gramStart"/>
            <w:r>
              <w:t>alert(</w:t>
            </w:r>
            <w:proofErr w:type="gramEnd"/>
            <w:r>
              <w:t>"invalid index")</w:t>
            </w:r>
          </w:p>
          <w:p w14:paraId="6D377A5B" w14:textId="77777777" w:rsidR="00DF0C27" w:rsidRDefault="00DF0C27" w:rsidP="00DF0C27">
            <w:pPr>
              <w:ind w:right="-108"/>
            </w:pPr>
            <w:r>
              <w:t xml:space="preserve">        }</w:t>
            </w:r>
          </w:p>
          <w:p w14:paraId="045DE4A1" w14:textId="77777777" w:rsidR="00DF0C27" w:rsidRDefault="00DF0C27" w:rsidP="00DF0C27">
            <w:pPr>
              <w:ind w:right="-108"/>
            </w:pPr>
            <w:r>
              <w:t xml:space="preserve">        </w:t>
            </w:r>
            <w:proofErr w:type="gramStart"/>
            <w:r>
              <w:t>else{</w:t>
            </w:r>
            <w:proofErr w:type="gramEnd"/>
          </w:p>
          <w:p w14:paraId="2118B9CD" w14:textId="77777777" w:rsidR="00DF0C27" w:rsidRDefault="00DF0C27" w:rsidP="00DF0C27">
            <w:pPr>
              <w:ind w:right="-108"/>
            </w:pPr>
            <w:r>
              <w:t xml:space="preserve">            let x=str[</w:t>
            </w:r>
            <w:proofErr w:type="spellStart"/>
            <w:r>
              <w:t>ind</w:t>
            </w:r>
            <w:proofErr w:type="spellEnd"/>
            <w:r>
              <w:t>]</w:t>
            </w:r>
          </w:p>
          <w:p w14:paraId="4C9CA19F" w14:textId="77777777" w:rsidR="00DF0C27" w:rsidRDefault="00DF0C27" w:rsidP="00DF0C27">
            <w:pPr>
              <w:ind w:right="-108"/>
            </w:pPr>
            <w:r>
              <w:t xml:space="preserve">            let </w:t>
            </w:r>
            <w:proofErr w:type="spellStart"/>
            <w:r>
              <w:t>new_final</w:t>
            </w:r>
            <w:proofErr w:type="spellEnd"/>
            <w:r>
              <w:t xml:space="preserve"> = </w:t>
            </w:r>
            <w:proofErr w:type="spellStart"/>
            <w:proofErr w:type="gramStart"/>
            <w:r>
              <w:t>str.replaceAll</w:t>
            </w:r>
            <w:proofErr w:type="spellEnd"/>
            <w:proofErr w:type="gramEnd"/>
            <w:r>
              <w:t>(x, char2);</w:t>
            </w:r>
          </w:p>
          <w:p w14:paraId="2FF13AC9" w14:textId="77777777" w:rsidR="00DF0C27" w:rsidRDefault="00DF0C27" w:rsidP="00DF0C27">
            <w:pPr>
              <w:ind w:right="-108"/>
            </w:pPr>
            <w:r>
              <w:t xml:space="preserve">    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display3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new_final</w:t>
            </w:r>
            <w:proofErr w:type="spellEnd"/>
            <w:r>
              <w:t>;</w:t>
            </w:r>
          </w:p>
          <w:p w14:paraId="54690BAF" w14:textId="77777777" w:rsidR="00DF0C27" w:rsidRDefault="00DF0C27" w:rsidP="00DF0C27">
            <w:pPr>
              <w:ind w:right="-108"/>
            </w:pPr>
            <w:r>
              <w:t xml:space="preserve">        }</w:t>
            </w:r>
          </w:p>
          <w:p w14:paraId="5CF20A2B" w14:textId="77777777" w:rsidR="00DF0C27" w:rsidRDefault="00DF0C27" w:rsidP="00DF0C27">
            <w:pPr>
              <w:ind w:right="-108"/>
            </w:pPr>
          </w:p>
          <w:p w14:paraId="4C7D0C68" w14:textId="77777777" w:rsidR="00DF0C27" w:rsidRDefault="00DF0C27" w:rsidP="00DF0C27">
            <w:pPr>
              <w:ind w:right="-108"/>
            </w:pPr>
          </w:p>
          <w:p w14:paraId="7451C420" w14:textId="77777777" w:rsidR="00DF0C27" w:rsidRDefault="00DF0C27" w:rsidP="00DF0C27">
            <w:pPr>
              <w:ind w:right="-108"/>
            </w:pPr>
            <w:r>
              <w:t xml:space="preserve">    }</w:t>
            </w:r>
          </w:p>
          <w:p w14:paraId="7FDDF15D" w14:textId="77777777" w:rsidR="00DF0C27" w:rsidRDefault="00DF0C27" w:rsidP="00DF0C27">
            <w:pPr>
              <w:ind w:right="-108"/>
            </w:pPr>
            <w:r>
              <w:t xml:space="preserve">    &lt;/script&gt;</w:t>
            </w:r>
          </w:p>
          <w:p w14:paraId="008172CD" w14:textId="77777777" w:rsidR="00DF0C27" w:rsidRDefault="00DF0C27" w:rsidP="00DF0C27">
            <w:pPr>
              <w:ind w:right="-108"/>
            </w:pPr>
          </w:p>
          <w:p w14:paraId="011DD940" w14:textId="77777777" w:rsidR="00DF0C27" w:rsidRDefault="00DF0C27" w:rsidP="00DF0C27">
            <w:pPr>
              <w:ind w:right="-108"/>
            </w:pPr>
            <w:r>
              <w:t xml:space="preserve">  &lt;/body&gt;</w:t>
            </w:r>
          </w:p>
          <w:p w14:paraId="704E00BF" w14:textId="71241742" w:rsidR="00DA5737" w:rsidRDefault="00DF0C27" w:rsidP="00DF0C27">
            <w:pPr>
              <w:ind w:right="-108"/>
            </w:pPr>
            <w:r>
              <w:t>&lt;/html&gt;</w:t>
            </w:r>
          </w:p>
          <w:p w14:paraId="69BB59F1" w14:textId="77777777" w:rsidR="00DA5737" w:rsidRDefault="00DA5737" w:rsidP="002C12C3">
            <w:pPr>
              <w:ind w:right="-108"/>
            </w:pPr>
          </w:p>
          <w:p w14:paraId="0187AE84" w14:textId="77777777" w:rsidR="00DA5737" w:rsidRDefault="00DA5737" w:rsidP="002C12C3">
            <w:pPr>
              <w:ind w:right="-108"/>
            </w:pPr>
          </w:p>
          <w:p w14:paraId="76B6F6D3" w14:textId="77777777" w:rsidR="00DA5737" w:rsidRDefault="00DA5737" w:rsidP="002C12C3">
            <w:pPr>
              <w:ind w:right="-108"/>
            </w:pPr>
          </w:p>
          <w:p w14:paraId="6B6A22C2" w14:textId="77777777" w:rsidR="00DA5737" w:rsidRDefault="00DA5737" w:rsidP="002C12C3">
            <w:pPr>
              <w:ind w:right="-108"/>
            </w:pPr>
          </w:p>
          <w:p w14:paraId="42FDF569" w14:textId="77777777" w:rsidR="00DA5737" w:rsidRDefault="00DA5737" w:rsidP="002C12C3">
            <w:pPr>
              <w:ind w:right="-108"/>
            </w:pPr>
          </w:p>
          <w:p w14:paraId="14273CAA" w14:textId="77777777" w:rsidR="00DA5737" w:rsidRDefault="00DA5737" w:rsidP="002C12C3">
            <w:pPr>
              <w:ind w:right="-108"/>
            </w:pPr>
          </w:p>
          <w:p w14:paraId="2FC22FB9" w14:textId="77777777" w:rsidR="00DA5737" w:rsidRDefault="00DA5737" w:rsidP="002C12C3">
            <w:pPr>
              <w:ind w:right="-108"/>
            </w:pPr>
          </w:p>
          <w:p w14:paraId="67F3B821" w14:textId="77777777" w:rsidR="00DA5737" w:rsidRDefault="00DA5737" w:rsidP="002C12C3">
            <w:pPr>
              <w:ind w:right="-108"/>
            </w:pPr>
          </w:p>
          <w:p w14:paraId="6D8804B0" w14:textId="77777777" w:rsidR="00DA5737" w:rsidRDefault="00DA5737" w:rsidP="002C12C3">
            <w:pPr>
              <w:ind w:right="-108"/>
            </w:pPr>
          </w:p>
          <w:p w14:paraId="37005F2B" w14:textId="77777777" w:rsidR="00DA5737" w:rsidRDefault="00DA5737" w:rsidP="002C12C3">
            <w:pPr>
              <w:ind w:right="-108"/>
            </w:pPr>
          </w:p>
          <w:p w14:paraId="2417FD65" w14:textId="109D2E5C" w:rsidR="00DA5737" w:rsidRDefault="00DA5737" w:rsidP="002C12C3">
            <w:pPr>
              <w:ind w:right="-108"/>
            </w:pPr>
          </w:p>
          <w:p w14:paraId="79082F73" w14:textId="4A11392D" w:rsidR="00DF0C27" w:rsidRDefault="00DF0C27" w:rsidP="002C12C3">
            <w:pPr>
              <w:ind w:right="-108"/>
            </w:pPr>
          </w:p>
          <w:p w14:paraId="11CB4A7E" w14:textId="3EF580C4" w:rsidR="00DF0C27" w:rsidRDefault="00DF0C27" w:rsidP="002C12C3">
            <w:pPr>
              <w:ind w:right="-108"/>
            </w:pPr>
          </w:p>
          <w:p w14:paraId="6B59B37F" w14:textId="6B47F63C" w:rsidR="00DF0C27" w:rsidRDefault="00DF0C27" w:rsidP="002C12C3">
            <w:pPr>
              <w:ind w:right="-108"/>
            </w:pPr>
          </w:p>
          <w:p w14:paraId="42BE599A" w14:textId="1B8041E3" w:rsidR="00DF0C27" w:rsidRDefault="00DF0C27" w:rsidP="002C12C3">
            <w:pPr>
              <w:ind w:right="-108"/>
            </w:pPr>
          </w:p>
          <w:p w14:paraId="226C6C3F" w14:textId="34816B01" w:rsidR="00DF0C27" w:rsidRDefault="00DF0C27" w:rsidP="002C12C3">
            <w:pPr>
              <w:ind w:right="-108"/>
            </w:pPr>
          </w:p>
          <w:p w14:paraId="63F2CF17" w14:textId="74FF9B5D" w:rsidR="00DF0C27" w:rsidRDefault="00DF0C27" w:rsidP="002C12C3">
            <w:pPr>
              <w:ind w:right="-108"/>
            </w:pPr>
          </w:p>
          <w:p w14:paraId="0CF84236" w14:textId="2B10DC2C" w:rsidR="00DF0C27" w:rsidRDefault="00DF0C27" w:rsidP="002C12C3">
            <w:pPr>
              <w:ind w:right="-108"/>
            </w:pPr>
          </w:p>
          <w:p w14:paraId="40DB538F" w14:textId="39216B0B" w:rsidR="00DF0C27" w:rsidRDefault="00DF0C27" w:rsidP="002C12C3">
            <w:pPr>
              <w:ind w:right="-108"/>
            </w:pPr>
          </w:p>
          <w:p w14:paraId="52145385" w14:textId="70D4FCF1" w:rsidR="00DF0C27" w:rsidRDefault="00DF0C27" w:rsidP="002C12C3">
            <w:pPr>
              <w:ind w:right="-108"/>
            </w:pPr>
          </w:p>
          <w:p w14:paraId="35F88B68" w14:textId="1B08F751" w:rsidR="00DF0C27" w:rsidRDefault="00DF0C27" w:rsidP="002C12C3">
            <w:pPr>
              <w:ind w:right="-108"/>
            </w:pPr>
          </w:p>
          <w:p w14:paraId="42048C6F" w14:textId="77777777" w:rsidR="00DF0C27" w:rsidRDefault="00DF0C27" w:rsidP="002C12C3">
            <w:pPr>
              <w:ind w:right="-108"/>
            </w:pPr>
          </w:p>
          <w:p w14:paraId="697DD928" w14:textId="77777777" w:rsidR="00DA5737" w:rsidRDefault="00DA5737" w:rsidP="002C12C3">
            <w:pPr>
              <w:ind w:right="-108"/>
            </w:pPr>
          </w:p>
          <w:p w14:paraId="63E4E634" w14:textId="77777777" w:rsidR="00DA5737" w:rsidRDefault="00DA5737" w:rsidP="002C12C3">
            <w:pPr>
              <w:ind w:right="-108"/>
            </w:pPr>
          </w:p>
          <w:p w14:paraId="0BF3BA2A" w14:textId="77777777" w:rsidR="00DA5737" w:rsidRDefault="00DA5737" w:rsidP="002C12C3">
            <w:pPr>
              <w:ind w:right="-108"/>
            </w:pPr>
          </w:p>
          <w:p w14:paraId="04058F87" w14:textId="08A413E7" w:rsidR="00DA5737" w:rsidRPr="00976DF8" w:rsidRDefault="00DA5737" w:rsidP="002C12C3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597F5051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0B10295D" w:rsidR="00DF0C27" w:rsidRPr="00976DF8" w:rsidRDefault="00564223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060F9467" wp14:editId="35DFFCD1">
                  <wp:extent cx="5331877" cy="8073292"/>
                  <wp:effectExtent l="0" t="0" r="2540" b="4445"/>
                  <wp:docPr id="1753245605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3245605" name="Picture 1" descr="A screenshot of a computer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2102" cy="80887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9E875" w14:textId="77777777" w:rsidR="004B1397" w:rsidRDefault="004B1397" w:rsidP="006A03C5">
      <w:r>
        <w:separator/>
      </w:r>
    </w:p>
  </w:endnote>
  <w:endnote w:type="continuationSeparator" w:id="0">
    <w:p w14:paraId="5D6876F7" w14:textId="77777777" w:rsidR="004B1397" w:rsidRDefault="004B1397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3A5E3" w14:textId="77777777" w:rsidR="00B31063" w:rsidRDefault="00B310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E6978" w14:textId="77777777" w:rsidR="00B31063" w:rsidRDefault="00B310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E2583" w14:textId="77777777" w:rsidR="004B1397" w:rsidRDefault="004B1397" w:rsidP="006A03C5">
      <w:r>
        <w:separator/>
      </w:r>
    </w:p>
  </w:footnote>
  <w:footnote w:type="continuationSeparator" w:id="0">
    <w:p w14:paraId="3DBA7347" w14:textId="77777777" w:rsidR="004B1397" w:rsidRDefault="004B1397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C7D4B" w14:textId="77777777" w:rsidR="00B31063" w:rsidRDefault="00B310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7CCBED01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B31063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B31063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87CF8" w14:textId="77777777" w:rsidR="00B31063" w:rsidRDefault="00B31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0627502">
    <w:abstractNumId w:val="3"/>
  </w:num>
  <w:num w:numId="2" w16cid:durableId="1939286670">
    <w:abstractNumId w:val="1"/>
  </w:num>
  <w:num w:numId="3" w16cid:durableId="1483697641">
    <w:abstractNumId w:val="5"/>
  </w:num>
  <w:num w:numId="4" w16cid:durableId="887104331">
    <w:abstractNumId w:val="0"/>
  </w:num>
  <w:num w:numId="5" w16cid:durableId="1124695804">
    <w:abstractNumId w:val="4"/>
  </w:num>
  <w:num w:numId="6" w16cid:durableId="19830739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6343C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37BD0"/>
    <w:rsid w:val="00446B67"/>
    <w:rsid w:val="00446FE6"/>
    <w:rsid w:val="00456015"/>
    <w:rsid w:val="0047004C"/>
    <w:rsid w:val="00474458"/>
    <w:rsid w:val="00476667"/>
    <w:rsid w:val="0049075A"/>
    <w:rsid w:val="00494A59"/>
    <w:rsid w:val="00496380"/>
    <w:rsid w:val="004A11CA"/>
    <w:rsid w:val="004B1397"/>
    <w:rsid w:val="004C765C"/>
    <w:rsid w:val="004E7CD4"/>
    <w:rsid w:val="00500D55"/>
    <w:rsid w:val="00542C0C"/>
    <w:rsid w:val="00561D3D"/>
    <w:rsid w:val="00564223"/>
    <w:rsid w:val="00567887"/>
    <w:rsid w:val="005C076F"/>
    <w:rsid w:val="005E0BAF"/>
    <w:rsid w:val="006227F4"/>
    <w:rsid w:val="00630BBD"/>
    <w:rsid w:val="00637B9A"/>
    <w:rsid w:val="00655D6E"/>
    <w:rsid w:val="0066699A"/>
    <w:rsid w:val="006A03C5"/>
    <w:rsid w:val="006A0BC1"/>
    <w:rsid w:val="006A61DE"/>
    <w:rsid w:val="006C3042"/>
    <w:rsid w:val="006F1F6A"/>
    <w:rsid w:val="007029B8"/>
    <w:rsid w:val="00751DCD"/>
    <w:rsid w:val="00761B53"/>
    <w:rsid w:val="00770A36"/>
    <w:rsid w:val="007757AF"/>
    <w:rsid w:val="00790339"/>
    <w:rsid w:val="007A6BDA"/>
    <w:rsid w:val="007B68D8"/>
    <w:rsid w:val="007D2501"/>
    <w:rsid w:val="007D7569"/>
    <w:rsid w:val="007E75EE"/>
    <w:rsid w:val="00815E6A"/>
    <w:rsid w:val="00822056"/>
    <w:rsid w:val="00854801"/>
    <w:rsid w:val="008916B4"/>
    <w:rsid w:val="008A4F00"/>
    <w:rsid w:val="008E2018"/>
    <w:rsid w:val="009019FB"/>
    <w:rsid w:val="00911186"/>
    <w:rsid w:val="00925B08"/>
    <w:rsid w:val="00927FC4"/>
    <w:rsid w:val="009625BE"/>
    <w:rsid w:val="00970851"/>
    <w:rsid w:val="0097470A"/>
    <w:rsid w:val="00976DF8"/>
    <w:rsid w:val="00977FEE"/>
    <w:rsid w:val="00983D9B"/>
    <w:rsid w:val="009B7BF8"/>
    <w:rsid w:val="009E1EED"/>
    <w:rsid w:val="00A20EC1"/>
    <w:rsid w:val="00A30BB5"/>
    <w:rsid w:val="00A872E7"/>
    <w:rsid w:val="00A946BE"/>
    <w:rsid w:val="00A97D27"/>
    <w:rsid w:val="00AC13BC"/>
    <w:rsid w:val="00AC32AF"/>
    <w:rsid w:val="00B10D57"/>
    <w:rsid w:val="00B31063"/>
    <w:rsid w:val="00B52408"/>
    <w:rsid w:val="00B55529"/>
    <w:rsid w:val="00B87DAD"/>
    <w:rsid w:val="00B915C5"/>
    <w:rsid w:val="00BC42BE"/>
    <w:rsid w:val="00C1263C"/>
    <w:rsid w:val="00C2015F"/>
    <w:rsid w:val="00C24289"/>
    <w:rsid w:val="00C24F2B"/>
    <w:rsid w:val="00C36DEB"/>
    <w:rsid w:val="00C414F1"/>
    <w:rsid w:val="00C7614B"/>
    <w:rsid w:val="00C81690"/>
    <w:rsid w:val="00CB0D3D"/>
    <w:rsid w:val="00CD077D"/>
    <w:rsid w:val="00CF2E25"/>
    <w:rsid w:val="00D03D77"/>
    <w:rsid w:val="00D32B3C"/>
    <w:rsid w:val="00D5046E"/>
    <w:rsid w:val="00D67CB5"/>
    <w:rsid w:val="00DA5737"/>
    <w:rsid w:val="00DB4853"/>
    <w:rsid w:val="00DD7F0B"/>
    <w:rsid w:val="00DF0C27"/>
    <w:rsid w:val="00DF3DEF"/>
    <w:rsid w:val="00E10065"/>
    <w:rsid w:val="00E209E6"/>
    <w:rsid w:val="00E54CEF"/>
    <w:rsid w:val="00E55107"/>
    <w:rsid w:val="00E560BC"/>
    <w:rsid w:val="00E67176"/>
    <w:rsid w:val="00E7293F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shay</dc:creator>
  <cp:lastModifiedBy>42372_RAGHAVENDRA_23_24</cp:lastModifiedBy>
  <cp:revision>11</cp:revision>
  <cp:lastPrinted>2023-10-20T06:49:00Z</cp:lastPrinted>
  <dcterms:created xsi:type="dcterms:W3CDTF">2023-08-29T04:52:00Z</dcterms:created>
  <dcterms:modified xsi:type="dcterms:W3CDTF">2023-10-23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